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14:paraId="34302E98" w14:textId="77777777" w:rsidTr="00D71862">
        <w:trPr>
          <w:cantSplit/>
        </w:trPr>
        <w:tc>
          <w:tcPr>
            <w:tcW w:w="2093" w:type="dxa"/>
          </w:tcPr>
          <w:p w14:paraId="06156FC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14:paraId="7F6DD924" w14:textId="0D4C6089"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</w:t>
            </w:r>
            <w:r w:rsidR="00FB1FF8">
              <w:rPr>
                <w:rFonts w:ascii="Source Sans Pro" w:eastAsia="Times New Roman" w:hAnsi="Source Sans Pro" w:cs="Times New Roman"/>
                <w:color w:val="000000"/>
              </w:rPr>
              <w:t>6</w:t>
            </w:r>
          </w:p>
        </w:tc>
      </w:tr>
      <w:tr w:rsidR="00AB4547" w14:paraId="5DC42944" w14:textId="77777777" w:rsidTr="00D71862">
        <w:trPr>
          <w:cantSplit/>
        </w:trPr>
        <w:tc>
          <w:tcPr>
            <w:tcW w:w="2093" w:type="dxa"/>
          </w:tcPr>
          <w:p w14:paraId="3778421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14:paraId="1B8BD056" w14:textId="11A63DFB"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Deleting a</w:t>
            </w:r>
            <w:r w:rsidR="00FB1FF8">
              <w:rPr>
                <w:rFonts w:ascii="Source Sans Pro" w:eastAsia="Times New Roman" w:hAnsi="Source Sans Pro" w:cs="Times New Roman"/>
                <w:color w:val="000000"/>
              </w:rPr>
              <w:t xml:space="preserve"> project</w:t>
            </w:r>
          </w:p>
        </w:tc>
      </w:tr>
      <w:tr w:rsidR="00AB4547" w14:paraId="5F07D02A" w14:textId="77777777" w:rsidTr="00D71862">
        <w:trPr>
          <w:cantSplit/>
          <w:trHeight w:val="210"/>
        </w:trPr>
        <w:tc>
          <w:tcPr>
            <w:tcW w:w="2093" w:type="dxa"/>
          </w:tcPr>
          <w:p w14:paraId="496FEE1E" w14:textId="77777777"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14:paraId="660EDBA0" w14:textId="77777777" w:rsidR="00AB4547" w:rsidRDefault="00AB4547" w:rsidP="00D71862"/>
        </w:tc>
        <w:tc>
          <w:tcPr>
            <w:tcW w:w="2160" w:type="dxa"/>
          </w:tcPr>
          <w:p w14:paraId="630C6416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14:paraId="6D688D76" w14:textId="77777777" w:rsidR="00AB4547" w:rsidRDefault="00AB4547" w:rsidP="00D71862">
            <w:r>
              <w:t>Swapnil</w:t>
            </w:r>
          </w:p>
        </w:tc>
      </w:tr>
      <w:tr w:rsidR="00AB4547" w14:paraId="3CE9A684" w14:textId="77777777" w:rsidTr="00D71862">
        <w:trPr>
          <w:cantSplit/>
        </w:trPr>
        <w:tc>
          <w:tcPr>
            <w:tcW w:w="2093" w:type="dxa"/>
          </w:tcPr>
          <w:p w14:paraId="49C9D57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14:paraId="5F0F19E2" w14:textId="5AD2F9C3" w:rsidR="00AB4547" w:rsidRDefault="00AB4547" w:rsidP="00D71862">
            <w:r>
              <w:t>2/1</w:t>
            </w:r>
            <w:r w:rsidR="00FB1FF8">
              <w:t>8</w:t>
            </w:r>
            <w:r>
              <w:t>/20</w:t>
            </w:r>
          </w:p>
        </w:tc>
        <w:tc>
          <w:tcPr>
            <w:tcW w:w="2160" w:type="dxa"/>
          </w:tcPr>
          <w:p w14:paraId="6160E34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14:paraId="5CFBA4AF" w14:textId="77777777" w:rsidR="00AB4547" w:rsidRDefault="00AB4547" w:rsidP="00D71862">
            <w:r>
              <w:t>2/18/20</w:t>
            </w:r>
          </w:p>
        </w:tc>
      </w:tr>
      <w:tr w:rsidR="00AB4547" w14:paraId="5E528E3C" w14:textId="77777777" w:rsidTr="00D71862">
        <w:trPr>
          <w:cantSplit/>
        </w:trPr>
        <w:tc>
          <w:tcPr>
            <w:tcW w:w="2628" w:type="dxa"/>
            <w:gridSpan w:val="2"/>
          </w:tcPr>
          <w:p w14:paraId="6AA5E0BB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14:paraId="78AB4A69" w14:textId="77777777" w:rsidR="00AB4547" w:rsidRDefault="00AB4547" w:rsidP="00D71862">
            <w:r>
              <w:t>Application Admin</w:t>
            </w:r>
          </w:p>
        </w:tc>
      </w:tr>
      <w:tr w:rsidR="00AB4547" w14:paraId="23C37FBF" w14:textId="77777777" w:rsidTr="00D71862">
        <w:trPr>
          <w:cantSplit/>
        </w:trPr>
        <w:tc>
          <w:tcPr>
            <w:tcW w:w="2628" w:type="dxa"/>
            <w:gridSpan w:val="2"/>
          </w:tcPr>
          <w:p w14:paraId="202789D0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14:paraId="27DEA743" w14:textId="47E6A363" w:rsidR="00AB4547" w:rsidRDefault="00FB1FF8" w:rsidP="00D71862">
            <w:r>
              <w:t>Deleting a project from the project list</w:t>
            </w:r>
          </w:p>
        </w:tc>
      </w:tr>
      <w:tr w:rsidR="00AB4547" w14:paraId="78EA673C" w14:textId="77777777" w:rsidTr="00D71862">
        <w:trPr>
          <w:cantSplit/>
        </w:trPr>
        <w:tc>
          <w:tcPr>
            <w:tcW w:w="2628" w:type="dxa"/>
            <w:gridSpan w:val="2"/>
          </w:tcPr>
          <w:p w14:paraId="1E08840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14:paraId="47BDB884" w14:textId="77777777" w:rsidR="00D52652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14:paraId="545C6DBA" w14:textId="7C84562A" w:rsidR="00AB4547" w:rsidRDefault="00FB1FF8" w:rsidP="00D52652">
            <w:pPr>
              <w:pStyle w:val="ListParagraph"/>
              <w:numPr>
                <w:ilvl w:val="0"/>
                <w:numId w:val="9"/>
              </w:numPr>
            </w:pPr>
            <w:r>
              <w:t>Project</w:t>
            </w:r>
            <w:r w:rsidR="00D52652">
              <w:t xml:space="preserve"> data exists in the database</w:t>
            </w:r>
          </w:p>
        </w:tc>
      </w:tr>
      <w:tr w:rsidR="00AB4547" w14:paraId="308CF805" w14:textId="77777777" w:rsidTr="00D71862">
        <w:trPr>
          <w:cantSplit/>
        </w:trPr>
        <w:tc>
          <w:tcPr>
            <w:tcW w:w="2628" w:type="dxa"/>
            <w:gridSpan w:val="2"/>
          </w:tcPr>
          <w:p w14:paraId="538773D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ostconditions:</w:t>
            </w:r>
          </w:p>
        </w:tc>
        <w:tc>
          <w:tcPr>
            <w:tcW w:w="6229" w:type="dxa"/>
            <w:gridSpan w:val="3"/>
          </w:tcPr>
          <w:p w14:paraId="0E74C3EC" w14:textId="5A4BCF1F" w:rsidR="00AB4547" w:rsidRDefault="00D52652" w:rsidP="008E4B82">
            <w:r>
              <w:t xml:space="preserve"> </w:t>
            </w:r>
            <w:r w:rsidRPr="00D52652">
              <w:t xml:space="preserve">Selected </w:t>
            </w:r>
            <w:r w:rsidR="00FB1FF8">
              <w:t>project</w:t>
            </w:r>
            <w:r w:rsidRPr="00D52652">
              <w:t xml:space="preserve">’s data is </w:t>
            </w:r>
            <w:r w:rsidR="008E4B82">
              <w:t>deleted</w:t>
            </w:r>
            <w:r w:rsidRPr="00D52652">
              <w:t>.</w:t>
            </w:r>
          </w:p>
        </w:tc>
      </w:tr>
      <w:tr w:rsidR="00AB4547" w14:paraId="7385E2E8" w14:textId="77777777" w:rsidTr="00D71862">
        <w:trPr>
          <w:cantSplit/>
        </w:trPr>
        <w:tc>
          <w:tcPr>
            <w:tcW w:w="2628" w:type="dxa"/>
            <w:gridSpan w:val="2"/>
          </w:tcPr>
          <w:p w14:paraId="2B13B601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14:paraId="2E3A0434" w14:textId="447585BD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</w:t>
            </w:r>
            <w:r w:rsidR="00FB1FF8">
              <w:t>clicks on “project” from the main menu</w:t>
            </w:r>
          </w:p>
          <w:p w14:paraId="02C00F71" w14:textId="5858C51B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selects the desired </w:t>
            </w:r>
            <w:r w:rsidR="00FB1FF8">
              <w:t>project from the list of the projects displayed</w:t>
            </w:r>
          </w:p>
          <w:p w14:paraId="1D1D1FA5" w14:textId="0AA9D87E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clicks on the “delete” </w:t>
            </w:r>
            <w:r w:rsidR="00FB1FF8">
              <w:t>from the toolbar on top</w:t>
            </w:r>
          </w:p>
          <w:p w14:paraId="0153BC43" w14:textId="0640D35C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 confirmation page appears with the </w:t>
            </w:r>
            <w:r w:rsidR="00FB1FF8">
              <w:t>project name. Admin checks the details</w:t>
            </w:r>
            <w:r>
              <w:t xml:space="preserve"> and clicks confirm.</w:t>
            </w:r>
          </w:p>
          <w:p w14:paraId="046A0D1E" w14:textId="1F868E03" w:rsidR="00AB4547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is redirected to </w:t>
            </w:r>
            <w:r w:rsidR="00FB1FF8">
              <w:t>project page</w:t>
            </w:r>
            <w:bookmarkStart w:id="0" w:name="_GoBack"/>
            <w:bookmarkEnd w:id="0"/>
          </w:p>
        </w:tc>
      </w:tr>
      <w:tr w:rsidR="00AB4547" w14:paraId="642AA457" w14:textId="77777777" w:rsidTr="00D71862">
        <w:trPr>
          <w:cantSplit/>
        </w:trPr>
        <w:tc>
          <w:tcPr>
            <w:tcW w:w="2628" w:type="dxa"/>
            <w:gridSpan w:val="2"/>
          </w:tcPr>
          <w:p w14:paraId="725ECDA8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14:paraId="3A048BDC" w14:textId="77777777" w:rsidR="00AB4547" w:rsidRDefault="00D71862" w:rsidP="00D71862">
            <w:r>
              <w:t>None.</w:t>
            </w:r>
          </w:p>
          <w:p w14:paraId="5B764B11" w14:textId="77777777" w:rsidR="00AB4547" w:rsidRDefault="00AB4547" w:rsidP="00D71862"/>
        </w:tc>
      </w:tr>
      <w:tr w:rsidR="00AB4547" w14:paraId="308AC2DB" w14:textId="77777777" w:rsidTr="00D71862">
        <w:trPr>
          <w:cantSplit/>
        </w:trPr>
        <w:tc>
          <w:tcPr>
            <w:tcW w:w="2628" w:type="dxa"/>
            <w:gridSpan w:val="2"/>
          </w:tcPr>
          <w:p w14:paraId="52EF7D4A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14:paraId="48A65800" w14:textId="77777777" w:rsidR="00AB4547" w:rsidRDefault="008E4B82" w:rsidP="00D71862">
            <w:r>
              <w:t>Med</w:t>
            </w:r>
          </w:p>
        </w:tc>
      </w:tr>
      <w:tr w:rsidR="00AB4547" w14:paraId="3169A43F" w14:textId="77777777" w:rsidTr="00D71862">
        <w:trPr>
          <w:cantSplit/>
        </w:trPr>
        <w:tc>
          <w:tcPr>
            <w:tcW w:w="2628" w:type="dxa"/>
            <w:gridSpan w:val="2"/>
          </w:tcPr>
          <w:p w14:paraId="566210A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14:paraId="0B254F8E" w14:textId="77777777" w:rsidR="00AB4547" w:rsidRDefault="0089185A" w:rsidP="00D71862">
            <w:r>
              <w:t>None.</w:t>
            </w:r>
          </w:p>
        </w:tc>
      </w:tr>
      <w:tr w:rsidR="00AB4547" w14:paraId="645D1759" w14:textId="77777777" w:rsidTr="00D71862">
        <w:trPr>
          <w:cantSplit/>
        </w:trPr>
        <w:tc>
          <w:tcPr>
            <w:tcW w:w="2628" w:type="dxa"/>
            <w:gridSpan w:val="2"/>
          </w:tcPr>
          <w:p w14:paraId="3CCEDE6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14:paraId="6737D7C2" w14:textId="77777777" w:rsidR="00AB4547" w:rsidRDefault="0089185A" w:rsidP="00D71862">
            <w:r>
              <w:t>None.</w:t>
            </w:r>
          </w:p>
        </w:tc>
      </w:tr>
    </w:tbl>
    <w:p w14:paraId="6255A46C" w14:textId="77777777"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751E90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072495"/>
    <w:rsid w:val="00375C89"/>
    <w:rsid w:val="0089185A"/>
    <w:rsid w:val="00897C5D"/>
    <w:rsid w:val="008E4B82"/>
    <w:rsid w:val="00A833BC"/>
    <w:rsid w:val="00AB4547"/>
    <w:rsid w:val="00D52652"/>
    <w:rsid w:val="00D71862"/>
    <w:rsid w:val="00E771D5"/>
    <w:rsid w:val="00FB1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3B394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Srivastava, Swapnil  (Student)</cp:lastModifiedBy>
  <cp:revision>2</cp:revision>
  <dcterms:created xsi:type="dcterms:W3CDTF">2020-02-18T23:05:00Z</dcterms:created>
  <dcterms:modified xsi:type="dcterms:W3CDTF">2020-02-18T23:05:00Z</dcterms:modified>
</cp:coreProperties>
</file>